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11ee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5f6200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57b424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16:26:41Z</dcterms:created>
  <dcterms:modified xsi:type="dcterms:W3CDTF">2021-04-27T16:26:41Z</dcterms:modified>
</cp:coreProperties>
</file>